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5B0" w:rsidRPr="00CF05B0" w:rsidRDefault="00CF05B0" w:rsidP="00CF05B0">
      <w:pPr>
        <w:jc w:val="right"/>
        <w:rPr>
          <w:rFonts w:ascii="Times New Roman" w:hAnsi="Times New Roman" w:cs="Times New Roman"/>
        </w:rPr>
      </w:pPr>
      <w:bookmarkStart w:id="0" w:name="_GoBack"/>
      <w:bookmarkEnd w:id="0"/>
      <w:r w:rsidRPr="00CF05B0">
        <w:rPr>
          <w:rFonts w:ascii="Times New Roman" w:hAnsi="Times New Roman" w:cs="Times New Roman"/>
        </w:rPr>
        <w:t>Załącznik nr 1a</w:t>
      </w:r>
    </w:p>
    <w:p w:rsidR="00142AB4" w:rsidRPr="00CF05B0" w:rsidRDefault="00AA44DF" w:rsidP="00AA44DF">
      <w:pPr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  <w:r w:rsidRPr="00CF05B0">
        <w:rPr>
          <w:rFonts w:ascii="Times New Roman" w:hAnsi="Times New Roman" w:cs="Times New Roman"/>
          <w:b/>
          <w:smallCaps/>
          <w:sz w:val="28"/>
          <w:szCs w:val="28"/>
        </w:rPr>
        <w:t>Wniosek o przyznanie usługi asystenta osobistego studenta/doktoranta niepełnosprawnego</w:t>
      </w:r>
    </w:p>
    <w:p w:rsidR="00AA44DF" w:rsidRPr="00CF05B0" w:rsidRDefault="00AA44DF" w:rsidP="00AA44DF">
      <w:pPr>
        <w:jc w:val="center"/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Na rok akademicki: …………………………….</w:t>
      </w:r>
      <w:r w:rsidR="00D020CA" w:rsidRPr="00CF05B0">
        <w:rPr>
          <w:rFonts w:ascii="Times New Roman" w:hAnsi="Times New Roman" w:cs="Times New Roman"/>
        </w:rPr>
        <w:t xml:space="preserve">     </w:t>
      </w:r>
      <w:r w:rsidRPr="00CF05B0">
        <w:rPr>
          <w:rFonts w:ascii="Times New Roman" w:hAnsi="Times New Roman" w:cs="Times New Roman"/>
        </w:rPr>
        <w:t xml:space="preserve"> Semestr: letni / zimowy</w:t>
      </w:r>
    </w:p>
    <w:p w:rsidR="00AA44DF" w:rsidRPr="00CF05B0" w:rsidRDefault="00AA44DF" w:rsidP="00AA44DF">
      <w:pPr>
        <w:rPr>
          <w:rFonts w:ascii="Times New Roman" w:hAnsi="Times New Roman" w:cs="Times New Roman"/>
          <w:b/>
        </w:rPr>
      </w:pPr>
      <w:r w:rsidRPr="00CF05B0">
        <w:rPr>
          <w:rFonts w:ascii="Times New Roman" w:hAnsi="Times New Roman" w:cs="Times New Roman"/>
          <w:b/>
        </w:rPr>
        <w:t>1. Dane studenta</w:t>
      </w:r>
      <w:r w:rsidR="005A5BA4">
        <w:rPr>
          <w:rFonts w:ascii="Times New Roman" w:hAnsi="Times New Roman" w:cs="Times New Roman"/>
          <w:b/>
        </w:rPr>
        <w:t>/doktoranta</w:t>
      </w:r>
    </w:p>
    <w:p w:rsidR="00AA44DF" w:rsidRPr="00CF05B0" w:rsidRDefault="00AA44DF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Imię i</w:t>
      </w:r>
      <w:r w:rsidR="00CF05B0">
        <w:rPr>
          <w:rFonts w:ascii="Times New Roman" w:hAnsi="Times New Roman" w:cs="Times New Roman"/>
        </w:rPr>
        <w:t xml:space="preserve"> nazwisko: ……………………………………</w:t>
      </w:r>
      <w:r w:rsidR="00FE2F5E" w:rsidRPr="00CF05B0">
        <w:rPr>
          <w:rFonts w:ascii="Times New Roman" w:hAnsi="Times New Roman" w:cs="Times New Roman"/>
        </w:rPr>
        <w:t>……</w:t>
      </w:r>
      <w:r w:rsidRPr="00CF05B0">
        <w:rPr>
          <w:rFonts w:ascii="Times New Roman" w:hAnsi="Times New Roman" w:cs="Times New Roman"/>
        </w:rPr>
        <w:t>…</w:t>
      </w:r>
      <w:r w:rsidR="00FE2F5E" w:rsidRPr="00CF05B0">
        <w:rPr>
          <w:rFonts w:ascii="Times New Roman" w:hAnsi="Times New Roman" w:cs="Times New Roman"/>
        </w:rPr>
        <w:t>......................</w:t>
      </w:r>
      <w:r w:rsidRPr="00CF05B0">
        <w:rPr>
          <w:rFonts w:ascii="Times New Roman" w:hAnsi="Times New Roman" w:cs="Times New Roman"/>
        </w:rPr>
        <w:t>……</w:t>
      </w:r>
      <w:r w:rsidR="00FE2F5E" w:rsidRPr="00CF05B0">
        <w:rPr>
          <w:rFonts w:ascii="Times New Roman" w:hAnsi="Times New Roman" w:cs="Times New Roman"/>
        </w:rPr>
        <w:t>nr albumu……………</w:t>
      </w:r>
    </w:p>
    <w:p w:rsidR="00AA44DF" w:rsidRPr="00CF05B0" w:rsidRDefault="00AA44DF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Wydział:…………………………………………………………………………………..………………</w:t>
      </w:r>
    </w:p>
    <w:p w:rsidR="00AA44DF" w:rsidRPr="00CF05B0" w:rsidRDefault="00AA44DF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Kier</w:t>
      </w:r>
      <w:r w:rsidR="00CF05B0">
        <w:rPr>
          <w:rFonts w:ascii="Times New Roman" w:hAnsi="Times New Roman" w:cs="Times New Roman"/>
        </w:rPr>
        <w:t>unek studiów:………………………………………………</w:t>
      </w:r>
      <w:r w:rsidRPr="00CF05B0">
        <w:rPr>
          <w:rFonts w:ascii="Times New Roman" w:hAnsi="Times New Roman" w:cs="Times New Roman"/>
        </w:rPr>
        <w:t>………….………….. rok:…………..</w:t>
      </w:r>
    </w:p>
    <w:p w:rsidR="00AA44DF" w:rsidRPr="00CF05B0" w:rsidRDefault="00AA44DF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Studia: stacjonarne / niestacjonarne  I stopnia / II stopnia /doktoranckie</w:t>
      </w:r>
      <w:r w:rsidR="00CF05B0">
        <w:rPr>
          <w:rFonts w:ascii="Times New Roman" w:hAnsi="Times New Roman" w:cs="Times New Roman"/>
        </w:rPr>
        <w:t>, nr albumu: …………</w:t>
      </w:r>
      <w:r w:rsidR="00D020CA" w:rsidRPr="00CF05B0">
        <w:rPr>
          <w:rFonts w:ascii="Times New Roman" w:hAnsi="Times New Roman" w:cs="Times New Roman"/>
        </w:rPr>
        <w:t>……...</w:t>
      </w:r>
    </w:p>
    <w:p w:rsidR="00D020CA" w:rsidRPr="00CF05B0" w:rsidRDefault="00D020CA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Numer telefonu</w:t>
      </w:r>
      <w:r w:rsidR="00CF05B0">
        <w:rPr>
          <w:rFonts w:ascii="Times New Roman" w:hAnsi="Times New Roman" w:cs="Times New Roman"/>
        </w:rPr>
        <w:t>: ………………………………………. E-mail: …………</w:t>
      </w:r>
      <w:r w:rsidRPr="00CF05B0">
        <w:rPr>
          <w:rFonts w:ascii="Times New Roman" w:hAnsi="Times New Roman" w:cs="Times New Roman"/>
        </w:rPr>
        <w:t>……………………………</w:t>
      </w:r>
    </w:p>
    <w:p w:rsidR="00D020CA" w:rsidRPr="00CF05B0" w:rsidRDefault="00D020CA" w:rsidP="00AA44DF">
      <w:pPr>
        <w:rPr>
          <w:rFonts w:ascii="Times New Roman" w:hAnsi="Times New Roman" w:cs="Times New Roman"/>
          <w:b/>
        </w:rPr>
      </w:pPr>
      <w:r w:rsidRPr="00CF05B0">
        <w:rPr>
          <w:rFonts w:ascii="Times New Roman" w:hAnsi="Times New Roman" w:cs="Times New Roman"/>
          <w:b/>
        </w:rPr>
        <w:t>2. Orzeczenie o niepełnosprawności w stopni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D020CA" w:rsidRPr="00CF05B0" w:rsidTr="00FE2F5E">
        <w:tc>
          <w:tcPr>
            <w:tcW w:w="30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D020CA" w:rsidRPr="00CF05B0" w:rsidRDefault="00D020CA" w:rsidP="00D020CA">
            <w:pPr>
              <w:jc w:val="center"/>
              <w:rPr>
                <w:rFonts w:ascii="Times New Roman" w:hAnsi="Times New Roman" w:cs="Times New Roman"/>
                <w:smallCaps/>
              </w:rPr>
            </w:pPr>
            <w:r w:rsidRPr="00CF05B0">
              <w:rPr>
                <w:rFonts w:ascii="Times New Roman" w:hAnsi="Times New Roman" w:cs="Times New Roman"/>
                <w:smallCaps/>
              </w:rPr>
              <w:t>lekki</w:t>
            </w:r>
          </w:p>
        </w:tc>
        <w:tc>
          <w:tcPr>
            <w:tcW w:w="307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D020CA" w:rsidRPr="00CF05B0" w:rsidRDefault="00D020CA" w:rsidP="00D020CA">
            <w:pPr>
              <w:jc w:val="center"/>
              <w:rPr>
                <w:rFonts w:ascii="Times New Roman" w:hAnsi="Times New Roman" w:cs="Times New Roman"/>
                <w:smallCaps/>
              </w:rPr>
            </w:pPr>
            <w:r w:rsidRPr="00CF05B0">
              <w:rPr>
                <w:rFonts w:ascii="Times New Roman" w:hAnsi="Times New Roman" w:cs="Times New Roman"/>
                <w:smallCaps/>
              </w:rPr>
              <w:t>umiarkowany</w:t>
            </w:r>
          </w:p>
        </w:tc>
        <w:tc>
          <w:tcPr>
            <w:tcW w:w="307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D020CA" w:rsidRPr="00CF05B0" w:rsidRDefault="00D020CA" w:rsidP="00D020CA">
            <w:pPr>
              <w:jc w:val="center"/>
              <w:rPr>
                <w:rFonts w:ascii="Times New Roman" w:hAnsi="Times New Roman" w:cs="Times New Roman"/>
                <w:smallCaps/>
              </w:rPr>
            </w:pPr>
            <w:r w:rsidRPr="00CF05B0">
              <w:rPr>
                <w:rFonts w:ascii="Times New Roman" w:hAnsi="Times New Roman" w:cs="Times New Roman"/>
                <w:smallCaps/>
              </w:rPr>
              <w:t>znaczny</w:t>
            </w:r>
          </w:p>
        </w:tc>
      </w:tr>
    </w:tbl>
    <w:p w:rsidR="00D020CA" w:rsidRPr="00CF05B0" w:rsidRDefault="00D020CA" w:rsidP="00AA44DF">
      <w:pPr>
        <w:rPr>
          <w:rFonts w:ascii="Times New Roman" w:hAnsi="Times New Roman" w:cs="Times New Roman"/>
        </w:rPr>
      </w:pPr>
    </w:p>
    <w:p w:rsidR="00D020CA" w:rsidRPr="00CF05B0" w:rsidRDefault="00D020CA" w:rsidP="00AA44DF">
      <w:pPr>
        <w:rPr>
          <w:rFonts w:ascii="Times New Roman" w:hAnsi="Times New Roman" w:cs="Times New Roman"/>
          <w:b/>
        </w:rPr>
      </w:pPr>
      <w:r w:rsidRPr="00CF05B0">
        <w:rPr>
          <w:rFonts w:ascii="Times New Roman" w:hAnsi="Times New Roman" w:cs="Times New Roman"/>
          <w:b/>
        </w:rPr>
        <w:t>3.  Uzasadnienie konieczności przyznania usługi</w:t>
      </w:r>
    </w:p>
    <w:p w:rsidR="00D020CA" w:rsidRPr="00CF05B0" w:rsidRDefault="00D020CA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D020CA" w:rsidRPr="00CF05B0" w:rsidRDefault="00D020CA" w:rsidP="00AA44DF">
      <w:pPr>
        <w:rPr>
          <w:rFonts w:ascii="Times New Roman" w:hAnsi="Times New Roman" w:cs="Times New Roman"/>
          <w:b/>
        </w:rPr>
      </w:pPr>
      <w:r w:rsidRPr="00CF05B0">
        <w:rPr>
          <w:rFonts w:ascii="Times New Roman" w:hAnsi="Times New Roman" w:cs="Times New Roman"/>
          <w:b/>
        </w:rPr>
        <w:t xml:space="preserve">4. Terminy i czas zapotrzebowania na usługę: </w:t>
      </w:r>
    </w:p>
    <w:p w:rsidR="00D020CA" w:rsidRPr="00CF05B0" w:rsidRDefault="00D020CA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020CA" w:rsidRPr="00CF05B0" w:rsidRDefault="00D020CA" w:rsidP="00D020CA">
      <w:pPr>
        <w:jc w:val="both"/>
        <w:rPr>
          <w:rFonts w:ascii="Times New Roman" w:hAnsi="Times New Roman" w:cs="Times New Roman"/>
          <w:b/>
        </w:rPr>
      </w:pPr>
      <w:r w:rsidRPr="00CF05B0">
        <w:rPr>
          <w:rFonts w:ascii="Times New Roman" w:hAnsi="Times New Roman" w:cs="Times New Roman"/>
          <w:b/>
        </w:rPr>
        <w:t>4. Osoba proponowana do pełnienia funkcji osobistego asystenta studenta/doktoranta niepełnosprawnego:</w:t>
      </w:r>
    </w:p>
    <w:p w:rsidR="00D020CA" w:rsidRPr="00CF05B0" w:rsidRDefault="00D020CA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Imię i nazwisko: …………………………………………………………………………………………</w:t>
      </w:r>
    </w:p>
    <w:p w:rsidR="00D020CA" w:rsidRPr="00CF05B0" w:rsidRDefault="00D020CA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Nr telefonu: …………………………………………… e-mail: ………………………………………..</w:t>
      </w:r>
    </w:p>
    <w:p w:rsidR="00D020CA" w:rsidRPr="00CF05B0" w:rsidRDefault="00D020CA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Uzasadnienie:</w:t>
      </w:r>
    </w:p>
    <w:p w:rsidR="00D020CA" w:rsidRPr="00CF05B0" w:rsidRDefault="00D020CA" w:rsidP="00AA44DF">
      <w:pPr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020CA" w:rsidRPr="00CF05B0" w:rsidRDefault="00D020CA" w:rsidP="00D020CA">
      <w:pPr>
        <w:jc w:val="right"/>
        <w:rPr>
          <w:rFonts w:ascii="Times New Roman" w:hAnsi="Times New Roman" w:cs="Times New Roman"/>
        </w:rPr>
      </w:pPr>
    </w:p>
    <w:p w:rsidR="00D020CA" w:rsidRPr="00CF05B0" w:rsidRDefault="00D020CA" w:rsidP="00D020CA">
      <w:pPr>
        <w:jc w:val="right"/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</w:rPr>
        <w:t>__________________</w:t>
      </w:r>
    </w:p>
    <w:p w:rsidR="00AA44DF" w:rsidRPr="00CF05B0" w:rsidRDefault="00D020CA" w:rsidP="00D020CA">
      <w:pPr>
        <w:jc w:val="right"/>
        <w:rPr>
          <w:rFonts w:ascii="Times New Roman" w:hAnsi="Times New Roman" w:cs="Times New Roman"/>
        </w:rPr>
      </w:pPr>
      <w:r w:rsidRPr="00CF05B0">
        <w:rPr>
          <w:rFonts w:ascii="Times New Roman" w:hAnsi="Times New Roman" w:cs="Times New Roman"/>
          <w:i/>
        </w:rPr>
        <w:t xml:space="preserve"> (</w:t>
      </w:r>
      <w:r w:rsidRPr="00CF05B0">
        <w:rPr>
          <w:rFonts w:ascii="Times New Roman" w:hAnsi="Times New Roman" w:cs="Times New Roman"/>
          <w:i/>
          <w:sz w:val="18"/>
          <w:szCs w:val="18"/>
        </w:rPr>
        <w:t>data i podpis wnioskodawcy)</w:t>
      </w:r>
    </w:p>
    <w:sectPr w:rsidR="00AA44DF" w:rsidRPr="00CF05B0" w:rsidSect="00CF05B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6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jAwNjU0MTIyNzJU0lEKTi0uzszPAykwrAUAEW2VZCwAAAA="/>
  </w:docVars>
  <w:rsids>
    <w:rsidRoot w:val="00AA44DF"/>
    <w:rsid w:val="00004466"/>
    <w:rsid w:val="00006E10"/>
    <w:rsid w:val="0001168E"/>
    <w:rsid w:val="00011E17"/>
    <w:rsid w:val="00023D8D"/>
    <w:rsid w:val="000253CE"/>
    <w:rsid w:val="00031B72"/>
    <w:rsid w:val="00033E3A"/>
    <w:rsid w:val="000452AB"/>
    <w:rsid w:val="00061245"/>
    <w:rsid w:val="00061BA6"/>
    <w:rsid w:val="00061E91"/>
    <w:rsid w:val="000640B8"/>
    <w:rsid w:val="00065359"/>
    <w:rsid w:val="00070E29"/>
    <w:rsid w:val="000742D8"/>
    <w:rsid w:val="000775F0"/>
    <w:rsid w:val="00077FF6"/>
    <w:rsid w:val="00084A93"/>
    <w:rsid w:val="00091BF5"/>
    <w:rsid w:val="0009226F"/>
    <w:rsid w:val="0009726B"/>
    <w:rsid w:val="000A499A"/>
    <w:rsid w:val="000A7C0F"/>
    <w:rsid w:val="000A7EE6"/>
    <w:rsid w:val="000B1362"/>
    <w:rsid w:val="000B6659"/>
    <w:rsid w:val="000C2162"/>
    <w:rsid w:val="000C2D18"/>
    <w:rsid w:val="000C3259"/>
    <w:rsid w:val="000C79F1"/>
    <w:rsid w:val="000D12DD"/>
    <w:rsid w:val="000D21F9"/>
    <w:rsid w:val="000D6A3C"/>
    <w:rsid w:val="000D6C69"/>
    <w:rsid w:val="000D71A4"/>
    <w:rsid w:val="000E7DAD"/>
    <w:rsid w:val="000F1F1E"/>
    <w:rsid w:val="000F3CB9"/>
    <w:rsid w:val="00105917"/>
    <w:rsid w:val="00106629"/>
    <w:rsid w:val="00114D5F"/>
    <w:rsid w:val="00120003"/>
    <w:rsid w:val="001209AC"/>
    <w:rsid w:val="001230FB"/>
    <w:rsid w:val="00127870"/>
    <w:rsid w:val="00127901"/>
    <w:rsid w:val="00130A17"/>
    <w:rsid w:val="00141882"/>
    <w:rsid w:val="00141B92"/>
    <w:rsid w:val="00142AB4"/>
    <w:rsid w:val="001435A9"/>
    <w:rsid w:val="001439C8"/>
    <w:rsid w:val="0015224A"/>
    <w:rsid w:val="00154154"/>
    <w:rsid w:val="001555F0"/>
    <w:rsid w:val="001579E5"/>
    <w:rsid w:val="00160BCA"/>
    <w:rsid w:val="0016191C"/>
    <w:rsid w:val="0016443C"/>
    <w:rsid w:val="0017374D"/>
    <w:rsid w:val="00180074"/>
    <w:rsid w:val="001821D0"/>
    <w:rsid w:val="001846E2"/>
    <w:rsid w:val="00186245"/>
    <w:rsid w:val="00186ACA"/>
    <w:rsid w:val="00195DDF"/>
    <w:rsid w:val="00197479"/>
    <w:rsid w:val="001A6733"/>
    <w:rsid w:val="001A6879"/>
    <w:rsid w:val="001A6A42"/>
    <w:rsid w:val="001A76D6"/>
    <w:rsid w:val="001B55B8"/>
    <w:rsid w:val="001B578B"/>
    <w:rsid w:val="001B60A0"/>
    <w:rsid w:val="001C0761"/>
    <w:rsid w:val="001C291E"/>
    <w:rsid w:val="001C2FBF"/>
    <w:rsid w:val="001C4FC1"/>
    <w:rsid w:val="001C70A6"/>
    <w:rsid w:val="001D02B4"/>
    <w:rsid w:val="001D276B"/>
    <w:rsid w:val="001E19EA"/>
    <w:rsid w:val="001F169F"/>
    <w:rsid w:val="001F28FB"/>
    <w:rsid w:val="001F4245"/>
    <w:rsid w:val="001F4C2A"/>
    <w:rsid w:val="0020160D"/>
    <w:rsid w:val="002075E7"/>
    <w:rsid w:val="0021487A"/>
    <w:rsid w:val="00215999"/>
    <w:rsid w:val="00215A47"/>
    <w:rsid w:val="002222AE"/>
    <w:rsid w:val="00224AF9"/>
    <w:rsid w:val="00225011"/>
    <w:rsid w:val="00230B13"/>
    <w:rsid w:val="00231046"/>
    <w:rsid w:val="00233B83"/>
    <w:rsid w:val="002343D9"/>
    <w:rsid w:val="00240C9B"/>
    <w:rsid w:val="0025376E"/>
    <w:rsid w:val="002601C8"/>
    <w:rsid w:val="00260AB9"/>
    <w:rsid w:val="00272FBF"/>
    <w:rsid w:val="002913B3"/>
    <w:rsid w:val="00291966"/>
    <w:rsid w:val="00292606"/>
    <w:rsid w:val="00296439"/>
    <w:rsid w:val="002A11ED"/>
    <w:rsid w:val="002A24AD"/>
    <w:rsid w:val="002A5C1B"/>
    <w:rsid w:val="002A60FE"/>
    <w:rsid w:val="002B23A3"/>
    <w:rsid w:val="002B7D96"/>
    <w:rsid w:val="002C0382"/>
    <w:rsid w:val="002C3261"/>
    <w:rsid w:val="002C3951"/>
    <w:rsid w:val="002C4681"/>
    <w:rsid w:val="002D0B7B"/>
    <w:rsid w:val="002D0F0A"/>
    <w:rsid w:val="002D219E"/>
    <w:rsid w:val="002E68DA"/>
    <w:rsid w:val="002E6FCC"/>
    <w:rsid w:val="002F0052"/>
    <w:rsid w:val="002F059B"/>
    <w:rsid w:val="002F0FB5"/>
    <w:rsid w:val="002F6AE5"/>
    <w:rsid w:val="003021A8"/>
    <w:rsid w:val="00315753"/>
    <w:rsid w:val="003178A9"/>
    <w:rsid w:val="00321588"/>
    <w:rsid w:val="00324FCC"/>
    <w:rsid w:val="003250A5"/>
    <w:rsid w:val="00325E06"/>
    <w:rsid w:val="00330099"/>
    <w:rsid w:val="00330D4A"/>
    <w:rsid w:val="00341A79"/>
    <w:rsid w:val="00344DD3"/>
    <w:rsid w:val="00352103"/>
    <w:rsid w:val="00354112"/>
    <w:rsid w:val="003553FF"/>
    <w:rsid w:val="00357053"/>
    <w:rsid w:val="003675AB"/>
    <w:rsid w:val="00370DCE"/>
    <w:rsid w:val="00371A0D"/>
    <w:rsid w:val="00372906"/>
    <w:rsid w:val="00372986"/>
    <w:rsid w:val="00382F24"/>
    <w:rsid w:val="00384AA5"/>
    <w:rsid w:val="003866AD"/>
    <w:rsid w:val="00387AE3"/>
    <w:rsid w:val="00391424"/>
    <w:rsid w:val="00396346"/>
    <w:rsid w:val="003A0E79"/>
    <w:rsid w:val="003A3299"/>
    <w:rsid w:val="003A43A8"/>
    <w:rsid w:val="003A7E15"/>
    <w:rsid w:val="003B3BC6"/>
    <w:rsid w:val="003C6033"/>
    <w:rsid w:val="003C6536"/>
    <w:rsid w:val="003D1642"/>
    <w:rsid w:val="003D3187"/>
    <w:rsid w:val="003D3398"/>
    <w:rsid w:val="003D38BF"/>
    <w:rsid w:val="003D3A7A"/>
    <w:rsid w:val="003D4871"/>
    <w:rsid w:val="003E39A2"/>
    <w:rsid w:val="003E4AC4"/>
    <w:rsid w:val="003E5066"/>
    <w:rsid w:val="003E57D6"/>
    <w:rsid w:val="003F0F99"/>
    <w:rsid w:val="003F5B48"/>
    <w:rsid w:val="00400B2B"/>
    <w:rsid w:val="0040136D"/>
    <w:rsid w:val="0040245D"/>
    <w:rsid w:val="00404CB6"/>
    <w:rsid w:val="00406C9C"/>
    <w:rsid w:val="00415B00"/>
    <w:rsid w:val="004165E5"/>
    <w:rsid w:val="00420FAD"/>
    <w:rsid w:val="00422487"/>
    <w:rsid w:val="004225C4"/>
    <w:rsid w:val="0042413B"/>
    <w:rsid w:val="0042466E"/>
    <w:rsid w:val="00432D1A"/>
    <w:rsid w:val="00435D04"/>
    <w:rsid w:val="00436646"/>
    <w:rsid w:val="0044329F"/>
    <w:rsid w:val="00444EAB"/>
    <w:rsid w:val="00447F92"/>
    <w:rsid w:val="00454B7B"/>
    <w:rsid w:val="00454C5A"/>
    <w:rsid w:val="00456E24"/>
    <w:rsid w:val="00464F15"/>
    <w:rsid w:val="004658A3"/>
    <w:rsid w:val="00467113"/>
    <w:rsid w:val="0047689C"/>
    <w:rsid w:val="00476D38"/>
    <w:rsid w:val="00480563"/>
    <w:rsid w:val="00481CDE"/>
    <w:rsid w:val="00482D26"/>
    <w:rsid w:val="0048469B"/>
    <w:rsid w:val="00491350"/>
    <w:rsid w:val="00497074"/>
    <w:rsid w:val="004A1B95"/>
    <w:rsid w:val="004A1C27"/>
    <w:rsid w:val="004A3164"/>
    <w:rsid w:val="004A78F1"/>
    <w:rsid w:val="004B3782"/>
    <w:rsid w:val="004B649E"/>
    <w:rsid w:val="004C127A"/>
    <w:rsid w:val="004C20FA"/>
    <w:rsid w:val="004C61CF"/>
    <w:rsid w:val="004C63C5"/>
    <w:rsid w:val="004D0FA5"/>
    <w:rsid w:val="004D5995"/>
    <w:rsid w:val="004E4A18"/>
    <w:rsid w:val="004E6A76"/>
    <w:rsid w:val="004F1BDF"/>
    <w:rsid w:val="004F410E"/>
    <w:rsid w:val="004F6F71"/>
    <w:rsid w:val="004F712E"/>
    <w:rsid w:val="004F727A"/>
    <w:rsid w:val="00504499"/>
    <w:rsid w:val="00512B62"/>
    <w:rsid w:val="005164CF"/>
    <w:rsid w:val="005200E7"/>
    <w:rsid w:val="00531669"/>
    <w:rsid w:val="00531961"/>
    <w:rsid w:val="005435C6"/>
    <w:rsid w:val="00544320"/>
    <w:rsid w:val="00544C20"/>
    <w:rsid w:val="005450AA"/>
    <w:rsid w:val="00556404"/>
    <w:rsid w:val="00561DEC"/>
    <w:rsid w:val="00562842"/>
    <w:rsid w:val="00564349"/>
    <w:rsid w:val="00564608"/>
    <w:rsid w:val="00565764"/>
    <w:rsid w:val="005669EA"/>
    <w:rsid w:val="00567824"/>
    <w:rsid w:val="00572C44"/>
    <w:rsid w:val="00575343"/>
    <w:rsid w:val="00577A2D"/>
    <w:rsid w:val="00581DD8"/>
    <w:rsid w:val="00582A0A"/>
    <w:rsid w:val="00585486"/>
    <w:rsid w:val="005925B8"/>
    <w:rsid w:val="0059628D"/>
    <w:rsid w:val="005A5BA4"/>
    <w:rsid w:val="005A669C"/>
    <w:rsid w:val="005A7D12"/>
    <w:rsid w:val="005B51D5"/>
    <w:rsid w:val="005B5273"/>
    <w:rsid w:val="005B650C"/>
    <w:rsid w:val="005B67A2"/>
    <w:rsid w:val="005C734E"/>
    <w:rsid w:val="005C75EA"/>
    <w:rsid w:val="005C7C54"/>
    <w:rsid w:val="005D3F4B"/>
    <w:rsid w:val="005D542E"/>
    <w:rsid w:val="005D5D75"/>
    <w:rsid w:val="005D75CC"/>
    <w:rsid w:val="005E00C0"/>
    <w:rsid w:val="005E17DE"/>
    <w:rsid w:val="005E2294"/>
    <w:rsid w:val="005E6969"/>
    <w:rsid w:val="005E6F6F"/>
    <w:rsid w:val="005E75E4"/>
    <w:rsid w:val="005F0E23"/>
    <w:rsid w:val="005F292F"/>
    <w:rsid w:val="005F6402"/>
    <w:rsid w:val="005F7DD1"/>
    <w:rsid w:val="00600D3C"/>
    <w:rsid w:val="00603003"/>
    <w:rsid w:val="006134D7"/>
    <w:rsid w:val="00617F0D"/>
    <w:rsid w:val="00634B5D"/>
    <w:rsid w:val="0063659A"/>
    <w:rsid w:val="00637145"/>
    <w:rsid w:val="0064233A"/>
    <w:rsid w:val="006430D3"/>
    <w:rsid w:val="00645C19"/>
    <w:rsid w:val="0064641B"/>
    <w:rsid w:val="00650CC4"/>
    <w:rsid w:val="0065439B"/>
    <w:rsid w:val="006551F3"/>
    <w:rsid w:val="00655EAB"/>
    <w:rsid w:val="00661FE7"/>
    <w:rsid w:val="00665A5C"/>
    <w:rsid w:val="00667944"/>
    <w:rsid w:val="006729F8"/>
    <w:rsid w:val="00675B92"/>
    <w:rsid w:val="0067763F"/>
    <w:rsid w:val="006778E6"/>
    <w:rsid w:val="006808CD"/>
    <w:rsid w:val="00684804"/>
    <w:rsid w:val="006953A6"/>
    <w:rsid w:val="0069571A"/>
    <w:rsid w:val="006968F5"/>
    <w:rsid w:val="006A0D4A"/>
    <w:rsid w:val="006A6BCB"/>
    <w:rsid w:val="006B0A2E"/>
    <w:rsid w:val="006B0EBF"/>
    <w:rsid w:val="006B29F2"/>
    <w:rsid w:val="006C1397"/>
    <w:rsid w:val="006C1B6D"/>
    <w:rsid w:val="006C56DA"/>
    <w:rsid w:val="006C5A33"/>
    <w:rsid w:val="006C672A"/>
    <w:rsid w:val="006C6F10"/>
    <w:rsid w:val="006C6F22"/>
    <w:rsid w:val="006D71DA"/>
    <w:rsid w:val="006E0B35"/>
    <w:rsid w:val="006E3124"/>
    <w:rsid w:val="006E4940"/>
    <w:rsid w:val="006E6B8A"/>
    <w:rsid w:val="006F4BFA"/>
    <w:rsid w:val="0071148C"/>
    <w:rsid w:val="00716CA7"/>
    <w:rsid w:val="0071752D"/>
    <w:rsid w:val="00730571"/>
    <w:rsid w:val="007319ED"/>
    <w:rsid w:val="00741EBC"/>
    <w:rsid w:val="007433F9"/>
    <w:rsid w:val="00744C5D"/>
    <w:rsid w:val="00745158"/>
    <w:rsid w:val="00745713"/>
    <w:rsid w:val="00750A15"/>
    <w:rsid w:val="00752C31"/>
    <w:rsid w:val="00760B65"/>
    <w:rsid w:val="0076254A"/>
    <w:rsid w:val="0076513C"/>
    <w:rsid w:val="007703F8"/>
    <w:rsid w:val="007729B3"/>
    <w:rsid w:val="00773CF3"/>
    <w:rsid w:val="007748B7"/>
    <w:rsid w:val="0078204F"/>
    <w:rsid w:val="00792E50"/>
    <w:rsid w:val="007949DA"/>
    <w:rsid w:val="00794ED1"/>
    <w:rsid w:val="00796622"/>
    <w:rsid w:val="007A0392"/>
    <w:rsid w:val="007A6CD3"/>
    <w:rsid w:val="007A7547"/>
    <w:rsid w:val="007B0000"/>
    <w:rsid w:val="007B4793"/>
    <w:rsid w:val="007C2CAD"/>
    <w:rsid w:val="007C33B6"/>
    <w:rsid w:val="007C4533"/>
    <w:rsid w:val="007D1A07"/>
    <w:rsid w:val="007D1C40"/>
    <w:rsid w:val="007D2F2E"/>
    <w:rsid w:val="007D4C82"/>
    <w:rsid w:val="007D52E5"/>
    <w:rsid w:val="007D5681"/>
    <w:rsid w:val="007E03AC"/>
    <w:rsid w:val="007E0812"/>
    <w:rsid w:val="007E20FC"/>
    <w:rsid w:val="007E241B"/>
    <w:rsid w:val="007E283F"/>
    <w:rsid w:val="007E719D"/>
    <w:rsid w:val="007E7E67"/>
    <w:rsid w:val="007F2922"/>
    <w:rsid w:val="007F53B6"/>
    <w:rsid w:val="007F61B3"/>
    <w:rsid w:val="007F6571"/>
    <w:rsid w:val="007F6794"/>
    <w:rsid w:val="0080672F"/>
    <w:rsid w:val="008128B7"/>
    <w:rsid w:val="00813E40"/>
    <w:rsid w:val="00823339"/>
    <w:rsid w:val="00825AE6"/>
    <w:rsid w:val="008263EE"/>
    <w:rsid w:val="00826411"/>
    <w:rsid w:val="008375B1"/>
    <w:rsid w:val="00840AD2"/>
    <w:rsid w:val="0085137F"/>
    <w:rsid w:val="00861686"/>
    <w:rsid w:val="008662E1"/>
    <w:rsid w:val="00871BED"/>
    <w:rsid w:val="0087296D"/>
    <w:rsid w:val="00886A90"/>
    <w:rsid w:val="00886D36"/>
    <w:rsid w:val="00887992"/>
    <w:rsid w:val="00891DCD"/>
    <w:rsid w:val="008939CE"/>
    <w:rsid w:val="0089503F"/>
    <w:rsid w:val="008A1D8B"/>
    <w:rsid w:val="008A2AB4"/>
    <w:rsid w:val="008A5517"/>
    <w:rsid w:val="008B03B3"/>
    <w:rsid w:val="008B1A09"/>
    <w:rsid w:val="008C4A40"/>
    <w:rsid w:val="008C645E"/>
    <w:rsid w:val="008D0D6F"/>
    <w:rsid w:val="008D6F68"/>
    <w:rsid w:val="008D7398"/>
    <w:rsid w:val="008E51FC"/>
    <w:rsid w:val="008F17F8"/>
    <w:rsid w:val="008F60E7"/>
    <w:rsid w:val="008F786A"/>
    <w:rsid w:val="00901305"/>
    <w:rsid w:val="00903FFE"/>
    <w:rsid w:val="009152CF"/>
    <w:rsid w:val="0091559E"/>
    <w:rsid w:val="00916546"/>
    <w:rsid w:val="00922B31"/>
    <w:rsid w:val="00935CA4"/>
    <w:rsid w:val="0094235B"/>
    <w:rsid w:val="00943899"/>
    <w:rsid w:val="009440A1"/>
    <w:rsid w:val="00946577"/>
    <w:rsid w:val="009503E1"/>
    <w:rsid w:val="00952BE1"/>
    <w:rsid w:val="0095567C"/>
    <w:rsid w:val="009560C6"/>
    <w:rsid w:val="009572D7"/>
    <w:rsid w:val="0096301E"/>
    <w:rsid w:val="0096510D"/>
    <w:rsid w:val="00966D9C"/>
    <w:rsid w:val="00972F7B"/>
    <w:rsid w:val="009743F2"/>
    <w:rsid w:val="00976EB3"/>
    <w:rsid w:val="00977A6C"/>
    <w:rsid w:val="00982844"/>
    <w:rsid w:val="0099253D"/>
    <w:rsid w:val="00992FF7"/>
    <w:rsid w:val="00993A4C"/>
    <w:rsid w:val="0099587E"/>
    <w:rsid w:val="009A3F9C"/>
    <w:rsid w:val="009A6878"/>
    <w:rsid w:val="009A7C72"/>
    <w:rsid w:val="009B273D"/>
    <w:rsid w:val="009B674E"/>
    <w:rsid w:val="009C7671"/>
    <w:rsid w:val="009D2F9D"/>
    <w:rsid w:val="009D3D0C"/>
    <w:rsid w:val="009D4206"/>
    <w:rsid w:val="009D4D08"/>
    <w:rsid w:val="009E13F5"/>
    <w:rsid w:val="009E144C"/>
    <w:rsid w:val="009E1977"/>
    <w:rsid w:val="009E26EA"/>
    <w:rsid w:val="009E3FAF"/>
    <w:rsid w:val="009E48D5"/>
    <w:rsid w:val="009E514C"/>
    <w:rsid w:val="009E594B"/>
    <w:rsid w:val="009E6E87"/>
    <w:rsid w:val="009E72A6"/>
    <w:rsid w:val="009F2058"/>
    <w:rsid w:val="009F2310"/>
    <w:rsid w:val="009F35D4"/>
    <w:rsid w:val="009F4311"/>
    <w:rsid w:val="009F5832"/>
    <w:rsid w:val="00A011CE"/>
    <w:rsid w:val="00A04C01"/>
    <w:rsid w:val="00A171FE"/>
    <w:rsid w:val="00A2432A"/>
    <w:rsid w:val="00A25946"/>
    <w:rsid w:val="00A270B7"/>
    <w:rsid w:val="00A27A47"/>
    <w:rsid w:val="00A35CD3"/>
    <w:rsid w:val="00A4256B"/>
    <w:rsid w:val="00A51236"/>
    <w:rsid w:val="00A57FF0"/>
    <w:rsid w:val="00A60D30"/>
    <w:rsid w:val="00A66ED2"/>
    <w:rsid w:val="00A66FF4"/>
    <w:rsid w:val="00A704B7"/>
    <w:rsid w:val="00A713FB"/>
    <w:rsid w:val="00A72600"/>
    <w:rsid w:val="00A7277F"/>
    <w:rsid w:val="00A73478"/>
    <w:rsid w:val="00A73550"/>
    <w:rsid w:val="00A73889"/>
    <w:rsid w:val="00A757A7"/>
    <w:rsid w:val="00A75D25"/>
    <w:rsid w:val="00A77417"/>
    <w:rsid w:val="00A8318A"/>
    <w:rsid w:val="00A86A34"/>
    <w:rsid w:val="00A86A59"/>
    <w:rsid w:val="00A90540"/>
    <w:rsid w:val="00A9080D"/>
    <w:rsid w:val="00A9358B"/>
    <w:rsid w:val="00A94FBF"/>
    <w:rsid w:val="00AA0C1E"/>
    <w:rsid w:val="00AA16D0"/>
    <w:rsid w:val="00AA44DF"/>
    <w:rsid w:val="00AA4F14"/>
    <w:rsid w:val="00AB623F"/>
    <w:rsid w:val="00AB6B87"/>
    <w:rsid w:val="00AC0C60"/>
    <w:rsid w:val="00AC2318"/>
    <w:rsid w:val="00AC4AE8"/>
    <w:rsid w:val="00AD17C4"/>
    <w:rsid w:val="00AD4D78"/>
    <w:rsid w:val="00AD6D73"/>
    <w:rsid w:val="00AD7ABC"/>
    <w:rsid w:val="00AE3C49"/>
    <w:rsid w:val="00AE5D18"/>
    <w:rsid w:val="00AE6C55"/>
    <w:rsid w:val="00AE71EC"/>
    <w:rsid w:val="00AF41EC"/>
    <w:rsid w:val="00AF7885"/>
    <w:rsid w:val="00B019DF"/>
    <w:rsid w:val="00B02DDB"/>
    <w:rsid w:val="00B06F09"/>
    <w:rsid w:val="00B16F5E"/>
    <w:rsid w:val="00B23FE0"/>
    <w:rsid w:val="00B273A5"/>
    <w:rsid w:val="00B3217D"/>
    <w:rsid w:val="00B33731"/>
    <w:rsid w:val="00B34410"/>
    <w:rsid w:val="00B47754"/>
    <w:rsid w:val="00B515E0"/>
    <w:rsid w:val="00B53F66"/>
    <w:rsid w:val="00B62229"/>
    <w:rsid w:val="00B64DC4"/>
    <w:rsid w:val="00B65161"/>
    <w:rsid w:val="00B74D1C"/>
    <w:rsid w:val="00B77673"/>
    <w:rsid w:val="00B83CFF"/>
    <w:rsid w:val="00B84634"/>
    <w:rsid w:val="00B85479"/>
    <w:rsid w:val="00B8682A"/>
    <w:rsid w:val="00B87551"/>
    <w:rsid w:val="00B927E3"/>
    <w:rsid w:val="00B9403A"/>
    <w:rsid w:val="00B94111"/>
    <w:rsid w:val="00B97CF2"/>
    <w:rsid w:val="00BA0AA0"/>
    <w:rsid w:val="00BA1A3F"/>
    <w:rsid w:val="00BA4EB8"/>
    <w:rsid w:val="00BA54A1"/>
    <w:rsid w:val="00BB0F9F"/>
    <w:rsid w:val="00BB3642"/>
    <w:rsid w:val="00BB55F6"/>
    <w:rsid w:val="00BB6E36"/>
    <w:rsid w:val="00BC59BB"/>
    <w:rsid w:val="00BC6B10"/>
    <w:rsid w:val="00BD0A7E"/>
    <w:rsid w:val="00BD14A8"/>
    <w:rsid w:val="00BD2059"/>
    <w:rsid w:val="00BE0A7D"/>
    <w:rsid w:val="00BF2D61"/>
    <w:rsid w:val="00BF5D2A"/>
    <w:rsid w:val="00BF617B"/>
    <w:rsid w:val="00BF6B13"/>
    <w:rsid w:val="00BF7E9D"/>
    <w:rsid w:val="00C03B9E"/>
    <w:rsid w:val="00C0427B"/>
    <w:rsid w:val="00C045E3"/>
    <w:rsid w:val="00C06ABF"/>
    <w:rsid w:val="00C1700F"/>
    <w:rsid w:val="00C24435"/>
    <w:rsid w:val="00C33AE9"/>
    <w:rsid w:val="00C3528D"/>
    <w:rsid w:val="00C36B7C"/>
    <w:rsid w:val="00C42FEE"/>
    <w:rsid w:val="00C44A56"/>
    <w:rsid w:val="00C44C9F"/>
    <w:rsid w:val="00C477FE"/>
    <w:rsid w:val="00C47C00"/>
    <w:rsid w:val="00C553DF"/>
    <w:rsid w:val="00C5589A"/>
    <w:rsid w:val="00C60B3C"/>
    <w:rsid w:val="00C624CA"/>
    <w:rsid w:val="00C64C0E"/>
    <w:rsid w:val="00C67BBF"/>
    <w:rsid w:val="00C71EDF"/>
    <w:rsid w:val="00C747C7"/>
    <w:rsid w:val="00C75E88"/>
    <w:rsid w:val="00C82F0B"/>
    <w:rsid w:val="00C8563A"/>
    <w:rsid w:val="00C86CDB"/>
    <w:rsid w:val="00C9098F"/>
    <w:rsid w:val="00C91CED"/>
    <w:rsid w:val="00C92280"/>
    <w:rsid w:val="00C954C3"/>
    <w:rsid w:val="00C974BF"/>
    <w:rsid w:val="00CA4248"/>
    <w:rsid w:val="00CA6385"/>
    <w:rsid w:val="00CA75AD"/>
    <w:rsid w:val="00CB0159"/>
    <w:rsid w:val="00CB4A73"/>
    <w:rsid w:val="00CB6364"/>
    <w:rsid w:val="00CC07E3"/>
    <w:rsid w:val="00CD18EE"/>
    <w:rsid w:val="00CD2EB4"/>
    <w:rsid w:val="00CD560F"/>
    <w:rsid w:val="00CE2C25"/>
    <w:rsid w:val="00CE408F"/>
    <w:rsid w:val="00CE54F5"/>
    <w:rsid w:val="00CF05B0"/>
    <w:rsid w:val="00D00531"/>
    <w:rsid w:val="00D020CA"/>
    <w:rsid w:val="00D0619E"/>
    <w:rsid w:val="00D06B9E"/>
    <w:rsid w:val="00D06F01"/>
    <w:rsid w:val="00D10ED4"/>
    <w:rsid w:val="00D148E9"/>
    <w:rsid w:val="00D149E7"/>
    <w:rsid w:val="00D17258"/>
    <w:rsid w:val="00D21720"/>
    <w:rsid w:val="00D26AB6"/>
    <w:rsid w:val="00D26B04"/>
    <w:rsid w:val="00D33480"/>
    <w:rsid w:val="00D33EA8"/>
    <w:rsid w:val="00D35E2D"/>
    <w:rsid w:val="00D35EB8"/>
    <w:rsid w:val="00D36601"/>
    <w:rsid w:val="00D37EEF"/>
    <w:rsid w:val="00D40146"/>
    <w:rsid w:val="00D42B79"/>
    <w:rsid w:val="00D43C8D"/>
    <w:rsid w:val="00D464A6"/>
    <w:rsid w:val="00D56D67"/>
    <w:rsid w:val="00D63B70"/>
    <w:rsid w:val="00D6456B"/>
    <w:rsid w:val="00D70EBA"/>
    <w:rsid w:val="00D70F7D"/>
    <w:rsid w:val="00D73DBE"/>
    <w:rsid w:val="00D76CD9"/>
    <w:rsid w:val="00D77AE5"/>
    <w:rsid w:val="00D81511"/>
    <w:rsid w:val="00D82130"/>
    <w:rsid w:val="00D831CC"/>
    <w:rsid w:val="00D870D6"/>
    <w:rsid w:val="00DA23A9"/>
    <w:rsid w:val="00DA4BA0"/>
    <w:rsid w:val="00DA4C5F"/>
    <w:rsid w:val="00DB237B"/>
    <w:rsid w:val="00DB567C"/>
    <w:rsid w:val="00DD28C3"/>
    <w:rsid w:val="00DD5B06"/>
    <w:rsid w:val="00DD5D89"/>
    <w:rsid w:val="00DD62E4"/>
    <w:rsid w:val="00DD6D1D"/>
    <w:rsid w:val="00DE4722"/>
    <w:rsid w:val="00DE5843"/>
    <w:rsid w:val="00DE746D"/>
    <w:rsid w:val="00DE7832"/>
    <w:rsid w:val="00DF0422"/>
    <w:rsid w:val="00DF09FF"/>
    <w:rsid w:val="00DF56E9"/>
    <w:rsid w:val="00E01545"/>
    <w:rsid w:val="00E02701"/>
    <w:rsid w:val="00E110D3"/>
    <w:rsid w:val="00E15FFC"/>
    <w:rsid w:val="00E167F6"/>
    <w:rsid w:val="00E207B6"/>
    <w:rsid w:val="00E2105F"/>
    <w:rsid w:val="00E221EE"/>
    <w:rsid w:val="00E25203"/>
    <w:rsid w:val="00E3178D"/>
    <w:rsid w:val="00E34A87"/>
    <w:rsid w:val="00E67A05"/>
    <w:rsid w:val="00E67A9D"/>
    <w:rsid w:val="00E701B6"/>
    <w:rsid w:val="00E70818"/>
    <w:rsid w:val="00E765B3"/>
    <w:rsid w:val="00E77490"/>
    <w:rsid w:val="00E80A29"/>
    <w:rsid w:val="00E82202"/>
    <w:rsid w:val="00E84F28"/>
    <w:rsid w:val="00E873F6"/>
    <w:rsid w:val="00E87C81"/>
    <w:rsid w:val="00E90BC8"/>
    <w:rsid w:val="00E91E87"/>
    <w:rsid w:val="00E96583"/>
    <w:rsid w:val="00EA2400"/>
    <w:rsid w:val="00EA296C"/>
    <w:rsid w:val="00EA3B0B"/>
    <w:rsid w:val="00EA615E"/>
    <w:rsid w:val="00EB17C8"/>
    <w:rsid w:val="00EB4AE5"/>
    <w:rsid w:val="00EB51C3"/>
    <w:rsid w:val="00EC1D18"/>
    <w:rsid w:val="00EC502B"/>
    <w:rsid w:val="00EC5749"/>
    <w:rsid w:val="00EC67DF"/>
    <w:rsid w:val="00ED2AAE"/>
    <w:rsid w:val="00ED35A4"/>
    <w:rsid w:val="00EE4162"/>
    <w:rsid w:val="00EE6C25"/>
    <w:rsid w:val="00EF1775"/>
    <w:rsid w:val="00EF296E"/>
    <w:rsid w:val="00EF50D2"/>
    <w:rsid w:val="00EF65F5"/>
    <w:rsid w:val="00EF6DC2"/>
    <w:rsid w:val="00EF77EF"/>
    <w:rsid w:val="00F0380C"/>
    <w:rsid w:val="00F03F9A"/>
    <w:rsid w:val="00F043C3"/>
    <w:rsid w:val="00F04657"/>
    <w:rsid w:val="00F07676"/>
    <w:rsid w:val="00F14D73"/>
    <w:rsid w:val="00F16D5F"/>
    <w:rsid w:val="00F216BD"/>
    <w:rsid w:val="00F329F3"/>
    <w:rsid w:val="00F4369E"/>
    <w:rsid w:val="00F515FE"/>
    <w:rsid w:val="00F519DC"/>
    <w:rsid w:val="00F52534"/>
    <w:rsid w:val="00F669ED"/>
    <w:rsid w:val="00F72ECD"/>
    <w:rsid w:val="00F77E6D"/>
    <w:rsid w:val="00F82095"/>
    <w:rsid w:val="00F87A4C"/>
    <w:rsid w:val="00F91D81"/>
    <w:rsid w:val="00F952DC"/>
    <w:rsid w:val="00FA01DF"/>
    <w:rsid w:val="00FA2654"/>
    <w:rsid w:val="00FA2DE7"/>
    <w:rsid w:val="00FB139F"/>
    <w:rsid w:val="00FB21BD"/>
    <w:rsid w:val="00FB502F"/>
    <w:rsid w:val="00FB68A4"/>
    <w:rsid w:val="00FC0830"/>
    <w:rsid w:val="00FC2C7F"/>
    <w:rsid w:val="00FD249E"/>
    <w:rsid w:val="00FD5300"/>
    <w:rsid w:val="00FD629B"/>
    <w:rsid w:val="00FD6394"/>
    <w:rsid w:val="00FE0F4F"/>
    <w:rsid w:val="00FE2F5E"/>
    <w:rsid w:val="00FE6B8A"/>
    <w:rsid w:val="00FF21E1"/>
    <w:rsid w:val="00FF284F"/>
    <w:rsid w:val="00FF7372"/>
    <w:rsid w:val="00FF7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42AB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02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42AB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02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Kolaczynska Joanna</cp:lastModifiedBy>
  <cp:revision>2</cp:revision>
  <dcterms:created xsi:type="dcterms:W3CDTF">2022-11-17T11:06:00Z</dcterms:created>
  <dcterms:modified xsi:type="dcterms:W3CDTF">2022-11-17T11:06:00Z</dcterms:modified>
</cp:coreProperties>
</file>